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56E6A" w14:textId="70CDF449" w:rsidR="0047581B" w:rsidRPr="00697F21" w:rsidRDefault="004E7515" w:rsidP="00E9492A">
      <w:pPr>
        <w:spacing w:line="240" w:lineRule="auto"/>
        <w:jc w:val="right"/>
        <w:rPr>
          <w:rFonts w:ascii="Arial" w:hAnsi="Arial" w:cs="Arial"/>
          <w:color w:val="000000" w:themeColor="text1"/>
          <w:sz w:val="56"/>
          <w:szCs w:val="56"/>
        </w:rPr>
      </w:pPr>
      <w:r w:rsidRPr="00697F21">
        <w:rPr>
          <w:rFonts w:ascii="Arial" w:hAnsi="Arial" w:cs="Arial"/>
          <w:b/>
          <w:color w:val="000000" w:themeColor="text1"/>
          <w:sz w:val="56"/>
          <w:szCs w:val="56"/>
        </w:rPr>
        <w:t>Max Weiss</w:t>
      </w:r>
    </w:p>
    <w:p w14:paraId="16FBB5F2" w14:textId="67263193" w:rsidR="006E3712" w:rsidRPr="00697F21" w:rsidRDefault="004E7515" w:rsidP="00E9492A">
      <w:pPr>
        <w:spacing w:line="240" w:lineRule="auto"/>
        <w:jc w:val="right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697F2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(847) 924-5423 • </w:t>
      </w:r>
      <w:r w:rsidR="00B22BF6" w:rsidRPr="00697F21">
        <w:rPr>
          <w:rFonts w:ascii="Arial" w:eastAsia="Times New Roman" w:hAnsi="Arial" w:cs="Arial"/>
          <w:color w:val="000000" w:themeColor="text1"/>
          <w:sz w:val="20"/>
          <w:szCs w:val="20"/>
        </w:rPr>
        <w:t>mnw223@gmail.com</w:t>
      </w:r>
      <w:r w:rsidR="00011C09" w:rsidRPr="00697F21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•</w:t>
      </w:r>
      <w:r w:rsidR="00011C09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www.maxweiss.org</w:t>
      </w:r>
    </w:p>
    <w:p w14:paraId="2B5A6F07" w14:textId="0FA4C15A" w:rsidR="00115EF0" w:rsidRPr="00697F21" w:rsidRDefault="00115EF0" w:rsidP="00E9492A">
      <w:pPr>
        <w:spacing w:line="240" w:lineRule="auto"/>
        <w:jc w:val="right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12"/>
      </w:tblGrid>
      <w:tr w:rsidR="00697F21" w:rsidRPr="00697F21" w14:paraId="4517ACE4" w14:textId="77777777" w:rsidTr="008D319A">
        <w:tc>
          <w:tcPr>
            <w:tcW w:w="10512" w:type="dxa"/>
            <w:tcBorders>
              <w:bottom w:val="single" w:sz="4" w:space="0" w:color="auto"/>
            </w:tcBorders>
          </w:tcPr>
          <w:p w14:paraId="257643E7" w14:textId="59BE13F4" w:rsidR="0047581B" w:rsidRPr="00697F21" w:rsidRDefault="0047581B" w:rsidP="00E9492A">
            <w:pPr>
              <w:tabs>
                <w:tab w:val="left" w:pos="2340"/>
              </w:tabs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</w:pP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>Education</w:t>
            </w:r>
            <w:r w:rsidR="0062030F" w:rsidRPr="00697F21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697F21" w:rsidRPr="00697F21" w14:paraId="53184F51" w14:textId="77777777" w:rsidTr="008D319A">
        <w:tc>
          <w:tcPr>
            <w:tcW w:w="10512" w:type="dxa"/>
            <w:tcBorders>
              <w:top w:val="single" w:sz="4" w:space="0" w:color="auto"/>
            </w:tcBorders>
          </w:tcPr>
          <w:p w14:paraId="3850749B" w14:textId="7E1A4297" w:rsidR="0047581B" w:rsidRPr="00697F21" w:rsidRDefault="00416028" w:rsidP="00E9492A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b/>
                <w:noProof/>
                <w:color w:val="000000" w:themeColor="text1"/>
                <w:sz w:val="18"/>
                <w:szCs w:val="18"/>
              </w:rPr>
              <w:t>U</w:t>
            </w:r>
            <w:r w:rsidR="0047581B" w:rsidRPr="00697F21">
              <w:rPr>
                <w:rFonts w:ascii="Arial" w:eastAsia="Times New Roman" w:hAnsi="Arial" w:cs="Arial"/>
                <w:b/>
                <w:noProof/>
                <w:color w:val="000000" w:themeColor="text1"/>
                <w:sz w:val="18"/>
                <w:szCs w:val="18"/>
              </w:rPr>
              <w:t>niversity</w:t>
            </w:r>
            <w:r w:rsidR="0047581B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of Illinois at Urbana-</w:t>
            </w:r>
            <w:r w:rsidR="00D2172D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Champaign</w:t>
            </w:r>
            <w:r w:rsidR="00496083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D2172D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                                               </w:t>
            </w:r>
            <w:r w:rsidR="00604677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</w:t>
            </w:r>
            <w:r w:rsidR="00304192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</w:t>
            </w:r>
            <w:r w:rsidR="00184134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</w:t>
            </w:r>
            <w:r w:rsidR="00FA70BC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</w:t>
            </w:r>
            <w:r w:rsidR="000543FC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   </w:t>
            </w:r>
            <w:r w:rsidR="00B22BF6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</w:t>
            </w:r>
            <w:r w:rsidR="00FD1E5C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December</w:t>
            </w:r>
            <w:r w:rsidR="004E7515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2</w:t>
            </w:r>
            <w:r w:rsidR="00DE7665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01</w:t>
            </w:r>
            <w:r w:rsidR="00FD1E5C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8</w:t>
            </w:r>
          </w:p>
          <w:p w14:paraId="7E2FDC48" w14:textId="25F8625D" w:rsidR="00742278" w:rsidRPr="00697F21" w:rsidRDefault="004E7515" w:rsidP="00E9492A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Bachelor of Arts in </w:t>
            </w:r>
            <w:r w:rsidR="00C47BE4"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Liberal Arts and Sciences</w:t>
            </w:r>
          </w:p>
          <w:p w14:paraId="0DDDFFE3" w14:textId="7BA1715C" w:rsidR="000543FC" w:rsidRPr="00697F21" w:rsidRDefault="00C47BE4" w:rsidP="00E9492A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Major: Political Science</w:t>
            </w:r>
            <w:r w:rsidR="00DE7665"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, Minor</w:t>
            </w:r>
            <w:r w:rsidR="008C2122"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s</w:t>
            </w:r>
            <w:r w:rsidR="00DE7665"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in </w:t>
            </w:r>
            <w:r w:rsidR="008C2122"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Communications </w:t>
            </w:r>
            <w:r w:rsidR="00F97E48"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and Public Relations</w:t>
            </w:r>
          </w:p>
          <w:p w14:paraId="7A225A47" w14:textId="277376A1" w:rsidR="00F40E86" w:rsidRDefault="00D2172D" w:rsidP="00E9492A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Edmund J. James Honors Scholar</w:t>
            </w:r>
            <w:r w:rsidR="00AA187C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, </w:t>
            </w:r>
            <w:r w:rsidR="00855D18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Political Science Departmental Honors</w:t>
            </w:r>
          </w:p>
          <w:p w14:paraId="3CCE06B9" w14:textId="44968A91" w:rsidR="00D2172D" w:rsidRPr="00697F21" w:rsidRDefault="00D80384" w:rsidP="00E9492A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Dean’s List Fall 201</w:t>
            </w:r>
            <w:r w:rsidR="00306C9E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6,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Spring 2017</w:t>
            </w:r>
            <w:r w:rsidR="00306C9E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, Fall 2017</w:t>
            </w:r>
          </w:p>
          <w:p w14:paraId="0DA6CD22" w14:textId="144FEE8F" w:rsidR="00D343DC" w:rsidRPr="00697F21" w:rsidRDefault="007E59CE" w:rsidP="00E9492A">
            <w:pPr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</w:rPr>
            </w:pP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GPA:</w:t>
            </w:r>
            <w:r w:rsidR="00150E2C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3.9</w:t>
            </w:r>
            <w:r w:rsidR="00FD1E5C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7</w:t>
            </w:r>
          </w:p>
        </w:tc>
      </w:tr>
      <w:tr w:rsidR="00697F21" w:rsidRPr="00697F21" w14:paraId="63E41020" w14:textId="77777777" w:rsidTr="00652DA0">
        <w:tc>
          <w:tcPr>
            <w:tcW w:w="10512" w:type="dxa"/>
            <w:tcBorders>
              <w:bottom w:val="single" w:sz="4" w:space="0" w:color="auto"/>
            </w:tcBorders>
          </w:tcPr>
          <w:p w14:paraId="3305EF2C" w14:textId="77777777" w:rsidR="00591440" w:rsidRPr="00697F21" w:rsidRDefault="00591440" w:rsidP="00E9492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</w:pPr>
          </w:p>
          <w:p w14:paraId="4B610405" w14:textId="394F51E7" w:rsidR="00424B9D" w:rsidRPr="00697F21" w:rsidRDefault="00424B9D" w:rsidP="00E9492A">
            <w:pPr>
              <w:tabs>
                <w:tab w:val="left" w:pos="1530"/>
              </w:tabs>
              <w:rPr>
                <w:rFonts w:ascii="Arial" w:eastAsia="Times New Roman" w:hAnsi="Arial" w:cs="Arial"/>
                <w:iCs/>
                <w:color w:val="000000" w:themeColor="text1"/>
                <w:sz w:val="22"/>
                <w:szCs w:val="22"/>
              </w:rPr>
            </w:pP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>Relevant Experience</w:t>
            </w:r>
          </w:p>
        </w:tc>
      </w:tr>
      <w:tr w:rsidR="00697F21" w:rsidRPr="00697F21" w14:paraId="0E25B9C1" w14:textId="77777777" w:rsidTr="00652DA0">
        <w:tc>
          <w:tcPr>
            <w:tcW w:w="10512" w:type="dxa"/>
            <w:tcBorders>
              <w:top w:val="single" w:sz="4" w:space="0" w:color="auto"/>
            </w:tcBorders>
          </w:tcPr>
          <w:p w14:paraId="6BFC7D75" w14:textId="24AC5140" w:rsidR="00FD1E5C" w:rsidRPr="00FD1E5C" w:rsidRDefault="00FD1E5C" w:rsidP="00F80985">
            <w:pPr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 xml:space="preserve">Communications 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 xml:space="preserve">Intern, </w:t>
            </w:r>
            <w:r w:rsidRPr="00FD1E5C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JB Pritzker for Governor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</w:t>
            </w:r>
            <w: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Chicago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IL                                                     </w:t>
            </w:r>
            <w: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    </w:t>
            </w:r>
            <w: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     </w:t>
            </w:r>
            <w:r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May 201</w:t>
            </w:r>
            <w:r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8</w:t>
            </w:r>
            <w:r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-Present</w:t>
            </w:r>
          </w:p>
          <w:p w14:paraId="27256F25" w14:textId="54982627" w:rsidR="00F80985" w:rsidRPr="00697F21" w:rsidRDefault="00F80985" w:rsidP="00F80985">
            <w:pPr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 xml:space="preserve">Communications Director, </w:t>
            </w:r>
            <w:r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Illini Democrats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Champaign, IL                                                                       </w:t>
            </w:r>
            <w:r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May 2017 – </w:t>
            </w:r>
            <w:r w:rsidR="00CB5D54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March 2018</w:t>
            </w:r>
          </w:p>
          <w:p w14:paraId="6225AF96" w14:textId="7E0AFEAB" w:rsidR="00F80985" w:rsidRPr="00766D5D" w:rsidRDefault="00F80985" w:rsidP="00F80985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Tasked with creating content, posts, and advertising strategies for Ill</w:t>
            </w:r>
            <w:r w:rsidR="00D80384">
              <w:rPr>
                <w:rFonts w:ascii="Arial" w:hAnsi="Arial" w:cs="Arial"/>
                <w:sz w:val="18"/>
              </w:rPr>
              <w:t xml:space="preserve">ini Democrat’s Facebook, </w:t>
            </w:r>
            <w:r w:rsidR="004263A9">
              <w:rPr>
                <w:rFonts w:ascii="Arial" w:hAnsi="Arial" w:cs="Arial"/>
                <w:sz w:val="18"/>
              </w:rPr>
              <w:t xml:space="preserve">Twitter, </w:t>
            </w:r>
            <w:r w:rsidRPr="00766D5D">
              <w:rPr>
                <w:rFonts w:ascii="Arial" w:hAnsi="Arial" w:cs="Arial"/>
                <w:sz w:val="18"/>
              </w:rPr>
              <w:t>and Instagram</w:t>
            </w:r>
          </w:p>
          <w:p w14:paraId="5ACE02D4" w14:textId="6F281CBF" w:rsidR="00F80985" w:rsidRPr="00766D5D" w:rsidRDefault="00F80985" w:rsidP="00F80985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Design</w:t>
            </w:r>
            <w:r w:rsidR="00CB5D54">
              <w:rPr>
                <w:rFonts w:ascii="Arial" w:hAnsi="Arial" w:cs="Arial"/>
                <w:sz w:val="18"/>
              </w:rPr>
              <w:t>ed</w:t>
            </w:r>
            <w:r w:rsidRPr="00766D5D">
              <w:rPr>
                <w:rFonts w:ascii="Arial" w:hAnsi="Arial" w:cs="Arial"/>
                <w:sz w:val="18"/>
              </w:rPr>
              <w:t xml:space="preserve"> email campaign strategies, including outreach, fundraising, and engagement specialized emails</w:t>
            </w:r>
          </w:p>
          <w:p w14:paraId="7DA5BD7B" w14:textId="1FEF86D2" w:rsidR="00F80985" w:rsidRPr="00D80384" w:rsidRDefault="00F80985" w:rsidP="00D80384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Maintain</w:t>
            </w:r>
            <w:r w:rsidR="00CB5D54">
              <w:rPr>
                <w:rFonts w:ascii="Arial" w:hAnsi="Arial" w:cs="Arial"/>
                <w:sz w:val="18"/>
              </w:rPr>
              <w:t>ed</w:t>
            </w:r>
            <w:r w:rsidRPr="00766D5D">
              <w:rPr>
                <w:rFonts w:ascii="Arial" w:hAnsi="Arial" w:cs="Arial"/>
                <w:sz w:val="18"/>
              </w:rPr>
              <w:t xml:space="preserve"> press relations with local newspapers, reporters, and the campus Daily Illini</w:t>
            </w:r>
            <w:r w:rsidR="00D80384">
              <w:rPr>
                <w:rFonts w:ascii="Arial" w:hAnsi="Arial" w:cs="Arial"/>
                <w:sz w:val="18"/>
              </w:rPr>
              <w:t xml:space="preserve"> by creating</w:t>
            </w:r>
            <w:r w:rsidRPr="00D80384">
              <w:rPr>
                <w:rFonts w:ascii="Arial" w:hAnsi="Arial" w:cs="Arial"/>
                <w:sz w:val="18"/>
              </w:rPr>
              <w:t xml:space="preserve"> a comprehensive press list of local newspapers, TV networks, and radio networks</w:t>
            </w:r>
            <w:r w:rsidR="00B77B6A">
              <w:rPr>
                <w:rFonts w:ascii="Arial" w:hAnsi="Arial" w:cs="Arial"/>
                <w:sz w:val="18"/>
              </w:rPr>
              <w:t xml:space="preserve">. Has successfully achieved over a dozen pieces of earned media in major outlets, including Chicago Tribune, NBC Chicago, WGN, and Champaign News Gazette. </w:t>
            </w:r>
          </w:p>
          <w:p w14:paraId="61EE2A82" w14:textId="2E94AE5F" w:rsidR="00F80985" w:rsidRDefault="00F80985" w:rsidP="00F80985">
            <w:pPr>
              <w:pStyle w:val="ListParagraph"/>
              <w:numPr>
                <w:ilvl w:val="0"/>
                <w:numId w:val="18"/>
              </w:numPr>
              <w:spacing w:after="0" w:line="135" w:lineRule="atLeast"/>
              <w:rPr>
                <w:rFonts w:ascii="Arial" w:hAnsi="Arial" w:cs="Arial"/>
                <w:sz w:val="18"/>
              </w:rPr>
            </w:pPr>
            <w:r w:rsidRPr="00F80985">
              <w:rPr>
                <w:rFonts w:ascii="Arial" w:hAnsi="Arial" w:cs="Arial"/>
                <w:sz w:val="18"/>
              </w:rPr>
              <w:t>Execute</w:t>
            </w:r>
            <w:r w:rsidR="00CB5D54">
              <w:rPr>
                <w:rFonts w:ascii="Arial" w:hAnsi="Arial" w:cs="Arial"/>
                <w:sz w:val="18"/>
              </w:rPr>
              <w:t>d</w:t>
            </w:r>
            <w:r w:rsidRPr="00F80985">
              <w:rPr>
                <w:rFonts w:ascii="Arial" w:hAnsi="Arial" w:cs="Arial"/>
                <w:sz w:val="18"/>
              </w:rPr>
              <w:t xml:space="preserve"> all facets of maj</w:t>
            </w:r>
            <w:r w:rsidR="00D80384">
              <w:rPr>
                <w:rFonts w:ascii="Arial" w:hAnsi="Arial" w:cs="Arial"/>
                <w:sz w:val="18"/>
              </w:rPr>
              <w:t xml:space="preserve">or event planning, including forums with Congressional candidates and Gubernatorial </w:t>
            </w:r>
            <w:r w:rsidR="004263A9">
              <w:rPr>
                <w:rFonts w:ascii="Arial" w:hAnsi="Arial" w:cs="Arial"/>
                <w:sz w:val="18"/>
              </w:rPr>
              <w:t>c</w:t>
            </w:r>
            <w:r w:rsidR="00D80384">
              <w:rPr>
                <w:rFonts w:ascii="Arial" w:hAnsi="Arial" w:cs="Arial"/>
                <w:sz w:val="18"/>
              </w:rPr>
              <w:t>andidates</w:t>
            </w:r>
          </w:p>
          <w:p w14:paraId="11F093A6" w14:textId="34F08BC9" w:rsidR="00F80985" w:rsidRDefault="00F80985" w:rsidP="00F80985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E9492A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>Intern</w:t>
            </w:r>
            <w: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E9492A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>Coordinator</w:t>
            </w:r>
            <w: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</w:t>
            </w:r>
            <w:r w:rsidRPr="00E9492A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State Representative Carol </w:t>
            </w:r>
            <w:proofErr w:type="spellStart"/>
            <w:r w:rsidRPr="00E9492A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Sente</w:t>
            </w:r>
            <w:proofErr w:type="spellEnd"/>
            <w: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Vernon Hills, IL                                             </w:t>
            </w:r>
            <w:r w:rsidR="00A947B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E9492A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May 2017- </w:t>
            </w:r>
            <w:r w:rsidR="00A947B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September 2017</w:t>
            </w:r>
          </w:p>
          <w:p w14:paraId="555D0D49" w14:textId="77777777" w:rsidR="00F80985" w:rsidRPr="00766D5D" w:rsidRDefault="00F80985" w:rsidP="00F80985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Supervise seven interns to ensure quality work and on time completion of tasks</w:t>
            </w:r>
          </w:p>
          <w:p w14:paraId="6DD39C62" w14:textId="77777777" w:rsidR="00F80985" w:rsidRPr="00766D5D" w:rsidRDefault="00F80985" w:rsidP="00F80985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 xml:space="preserve">Conduct in depth research on complex topics, including school funding reform (SB1), Capitol Compromise Budgets, Democratic Proposed Budgets, and </w:t>
            </w:r>
            <w:r>
              <w:rPr>
                <w:rFonts w:ascii="Arial" w:hAnsi="Arial" w:cs="Arial"/>
                <w:sz w:val="18"/>
              </w:rPr>
              <w:t>numerous other topics.</w:t>
            </w:r>
          </w:p>
          <w:p w14:paraId="6A2346E6" w14:textId="77777777" w:rsidR="00F80985" w:rsidRPr="00766D5D" w:rsidRDefault="00F80985" w:rsidP="00F80985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Assist in creation of talking points, social media postings, electronic newsletters, and responses to news organizations</w:t>
            </w:r>
          </w:p>
          <w:p w14:paraId="5DB8B47A" w14:textId="6663C396" w:rsidR="00F80985" w:rsidRDefault="00F80985" w:rsidP="00F80985">
            <w:pPr>
              <w:pStyle w:val="ListParagraph"/>
              <w:numPr>
                <w:ilvl w:val="0"/>
                <w:numId w:val="18"/>
              </w:numPr>
              <w:spacing w:after="0" w:line="135" w:lineRule="atLeast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Manage and oversee aspects of major events in district, such as our Education Formula and Budget town hall, attended by 54 constituents, and Fourth of July Parades.</w:t>
            </w:r>
          </w:p>
          <w:p w14:paraId="3F4B9370" w14:textId="7F65EBE7" w:rsidR="00424B9D" w:rsidRPr="00F80985" w:rsidRDefault="004E7515" w:rsidP="00F80985">
            <w:pPr>
              <w:spacing w:line="135" w:lineRule="atLeast"/>
              <w:rPr>
                <w:rFonts w:ascii="Arial" w:hAnsi="Arial" w:cs="Arial"/>
                <w:sz w:val="18"/>
                <w:szCs w:val="22"/>
              </w:rPr>
            </w:pPr>
            <w:r w:rsidRPr="00F80985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>Social Media Director</w:t>
            </w:r>
            <w:r w:rsidR="00424B9D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, </w:t>
            </w:r>
            <w:r w:rsidR="006858DC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Friends of Carol </w:t>
            </w:r>
            <w:proofErr w:type="spellStart"/>
            <w:r w:rsidR="006858DC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Sente</w:t>
            </w:r>
            <w:proofErr w:type="spellEnd"/>
            <w:r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,</w:t>
            </w:r>
            <w:r w:rsidR="00424B9D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Vernon Hills, IL                 </w:t>
            </w:r>
            <w:r w:rsidR="0062030F"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</w:t>
            </w:r>
            <w:r w:rsidR="006858DC"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</w:t>
            </w:r>
            <w:r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</w:t>
            </w:r>
            <w:r w:rsidR="00D2172D"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697F21"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            </w:t>
            </w:r>
            <w:r w:rsidR="00D2172D" w:rsidRPr="00F8098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May</w:t>
            </w:r>
            <w:r w:rsidR="00424B9D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2016</w:t>
            </w:r>
            <w:r w:rsidR="00424B9D" w:rsidRPr="00F80985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—</w:t>
            </w:r>
            <w:r w:rsidRPr="00F80985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September</w:t>
            </w:r>
            <w:r w:rsidR="00424B9D" w:rsidRPr="00F80985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 2016</w:t>
            </w:r>
            <w:r w:rsidR="00424B9D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424B9D" w:rsidRPr="00F80985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           </w:t>
            </w:r>
            <w:r w:rsidR="00424B9D" w:rsidRPr="00F80985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</w:p>
          <w:p w14:paraId="305659D4" w14:textId="45A47BA9" w:rsidR="004E7515" w:rsidRPr="00697F21" w:rsidRDefault="004E7515" w:rsidP="00F80985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b/>
                <w:i/>
                <w:iCs/>
                <w:color w:val="000000" w:themeColor="text1"/>
                <w:sz w:val="18"/>
                <w:szCs w:val="18"/>
                <w:u w:val="single"/>
              </w:rPr>
            </w:pP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Completed the summer canvassing sh</w:t>
            </w:r>
            <w:r w:rsidR="00652DA0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ift with </w:t>
            </w:r>
            <w:r w:rsidR="008D319A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a 69</w:t>
            </w:r>
            <w:r w:rsidR="00D2172D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% “yes” rate</w:t>
            </w:r>
          </w:p>
          <w:p w14:paraId="2AC50A5F" w14:textId="1D227DF1" w:rsidR="005E17ED" w:rsidRPr="00697F21" w:rsidRDefault="00184134" w:rsidP="00F80985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b/>
                <w:i/>
                <w:iCs/>
                <w:color w:val="000000" w:themeColor="text1"/>
                <w:sz w:val="18"/>
                <w:szCs w:val="18"/>
                <w:u w:val="single"/>
              </w:rPr>
            </w:pP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Persuaded</w:t>
            </w:r>
            <w:r w:rsidR="00652DA0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40% of supporters who were canvassed </w:t>
            </w:r>
            <w:r w:rsidR="005E17ED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to</w:t>
            </w:r>
            <w:r w:rsidR="00121644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place yard signs</w:t>
            </w:r>
            <w:r w:rsidR="005E17ED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</w:t>
            </w:r>
            <w:r w:rsidR="00121644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xceeding set goals</w:t>
            </w:r>
          </w:p>
          <w:p w14:paraId="3FAEA8B7" w14:textId="38C113C5" w:rsidR="004E7515" w:rsidRPr="00697F21" w:rsidRDefault="00B2424F" w:rsidP="00F80985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Oversaw Rep. </w:t>
            </w:r>
            <w:proofErr w:type="spellStart"/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Sente’s</w:t>
            </w:r>
            <w:proofErr w:type="spellEnd"/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social media pages and increased</w:t>
            </w:r>
            <w:r w:rsidR="004E7515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</w:t>
            </w:r>
            <w:r w:rsidR="00C5535B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Facebook 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follower count by</w:t>
            </w:r>
            <w:r w:rsidR="004E7515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175% using 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xclusively</w:t>
            </w:r>
            <w:r w:rsidR="004E7515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organic methods</w:t>
            </w:r>
          </w:p>
          <w:p w14:paraId="34F240AF" w14:textId="704911A8" w:rsidR="004E7515" w:rsidRPr="00697F21" w:rsidRDefault="004E7515" w:rsidP="00F80985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Integrated </w:t>
            </w:r>
            <w:r w:rsidR="00B2424F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3 different sets of 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campaign literature with website messaging and social media strategy</w:t>
            </w:r>
          </w:p>
          <w:p w14:paraId="16E29974" w14:textId="471A3F8C" w:rsidR="006858DC" w:rsidRPr="00697F21" w:rsidRDefault="006858DC" w:rsidP="00F80985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Used voter</w:t>
            </w:r>
            <w:r w:rsidR="00B77B6A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and polling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data</w:t>
            </w:r>
            <w:r w:rsidR="00B2424F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from 44 precincts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to create a</w:t>
            </w:r>
            <w:r w:rsidR="00B2424F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n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overarching campaign strategy for social me</w:t>
            </w:r>
            <w:r w:rsidR="00920373"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dia and online advertising</w:t>
            </w:r>
          </w:p>
        </w:tc>
      </w:tr>
      <w:tr w:rsidR="00697F21" w:rsidRPr="00697F21" w14:paraId="7A0C77D5" w14:textId="77777777" w:rsidTr="00B10C5F">
        <w:tc>
          <w:tcPr>
            <w:tcW w:w="10512" w:type="dxa"/>
          </w:tcPr>
          <w:p w14:paraId="25CFB6D8" w14:textId="7F6806C6" w:rsidR="00424B9D" w:rsidRPr="00697F21" w:rsidRDefault="005E17ED" w:rsidP="00E9492A">
            <w:pPr>
              <w:spacing w:line="135" w:lineRule="atLeast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>Legislative Intern</w:t>
            </w:r>
            <w:r w:rsidR="00424B9D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, </w:t>
            </w: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State Representative Carol </w:t>
            </w:r>
            <w:proofErr w:type="spellStart"/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Sente</w:t>
            </w:r>
            <w:proofErr w:type="spellEnd"/>
            <w:r w:rsidR="00424B9D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, </w:t>
            </w:r>
            <w:r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Vernon Hills, IL      </w:t>
            </w:r>
            <w:r w:rsidR="00496083"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            </w:t>
            </w:r>
            <w:r w:rsidR="00295F76"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22BF6"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            </w:t>
            </w: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May 2015</w:t>
            </w:r>
            <w:r w:rsidR="00424B9D" w:rsidRPr="00697F21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—</w:t>
            </w:r>
            <w:r w:rsidR="004B5285"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December</w:t>
            </w:r>
            <w:r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 2016</w:t>
            </w:r>
            <w:r w:rsidR="00424B9D"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   </w:t>
            </w:r>
            <w:r w:rsidR="00424B9D"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</w:p>
          <w:p w14:paraId="5E2DACF8" w14:textId="6FABF8F7" w:rsidR="000543FC" w:rsidRPr="00766D5D" w:rsidRDefault="000543FC" w:rsidP="00766D5D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66D5D">
              <w:rPr>
                <w:rFonts w:ascii="Arial" w:hAnsi="Arial" w:cs="Arial"/>
                <w:sz w:val="18"/>
                <w:szCs w:val="18"/>
              </w:rPr>
              <w:t>Crafted press releases</w:t>
            </w:r>
            <w:r w:rsidR="00C1084D" w:rsidRPr="00766D5D">
              <w:rPr>
                <w:rFonts w:ascii="Arial" w:hAnsi="Arial" w:cs="Arial"/>
                <w:sz w:val="18"/>
                <w:szCs w:val="18"/>
              </w:rPr>
              <w:t xml:space="preserve"> and mailings, as well as invite flye</w:t>
            </w:r>
            <w:r w:rsidR="00D2172D" w:rsidRPr="00766D5D">
              <w:rPr>
                <w:rFonts w:ascii="Arial" w:hAnsi="Arial" w:cs="Arial"/>
                <w:sz w:val="18"/>
                <w:szCs w:val="18"/>
              </w:rPr>
              <w:t>rs in both English and Spanish</w:t>
            </w:r>
          </w:p>
          <w:p w14:paraId="02641C3B" w14:textId="1050E699" w:rsidR="00424B9D" w:rsidRPr="00766D5D" w:rsidRDefault="005E17ED" w:rsidP="00766D5D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66D5D">
              <w:rPr>
                <w:rFonts w:ascii="Arial" w:hAnsi="Arial" w:cs="Arial"/>
                <w:sz w:val="18"/>
                <w:szCs w:val="18"/>
              </w:rPr>
              <w:t>Researched possible cuts and sources of revenue du</w:t>
            </w:r>
            <w:r w:rsidR="00920373" w:rsidRPr="00766D5D">
              <w:rPr>
                <w:rFonts w:ascii="Arial" w:hAnsi="Arial" w:cs="Arial"/>
                <w:sz w:val="18"/>
                <w:szCs w:val="18"/>
              </w:rPr>
              <w:t>ring the Illinois Budget Crisis</w:t>
            </w:r>
          </w:p>
          <w:p w14:paraId="6D8258F9" w14:textId="3B919AC2" w:rsidR="00C1084D" w:rsidRPr="00766D5D" w:rsidRDefault="00C1084D" w:rsidP="00766D5D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66D5D">
              <w:rPr>
                <w:rFonts w:ascii="Arial" w:hAnsi="Arial" w:cs="Arial"/>
                <w:sz w:val="18"/>
                <w:szCs w:val="18"/>
              </w:rPr>
              <w:t xml:space="preserve">Drafted bill ideas revolving around higher education affordability and environmental reforms. </w:t>
            </w:r>
          </w:p>
          <w:p w14:paraId="538F0C0F" w14:textId="397D2B65" w:rsidR="0066658E" w:rsidRPr="00766D5D" w:rsidRDefault="0066658E" w:rsidP="00766D5D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66D5D">
              <w:rPr>
                <w:rFonts w:ascii="Arial" w:hAnsi="Arial" w:cs="Arial"/>
                <w:sz w:val="18"/>
                <w:szCs w:val="18"/>
              </w:rPr>
              <w:t xml:space="preserve">Assisted in the organization </w:t>
            </w:r>
            <w:r w:rsidR="00184134" w:rsidRPr="00766D5D">
              <w:rPr>
                <w:rFonts w:ascii="Arial" w:hAnsi="Arial" w:cs="Arial"/>
                <w:sz w:val="18"/>
                <w:szCs w:val="18"/>
              </w:rPr>
              <w:t>of</w:t>
            </w:r>
            <w:r w:rsidR="005E17ED" w:rsidRPr="00766D5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5535B" w:rsidRPr="00766D5D">
              <w:rPr>
                <w:rFonts w:ascii="Arial" w:hAnsi="Arial" w:cs="Arial"/>
                <w:sz w:val="18"/>
                <w:szCs w:val="18"/>
              </w:rPr>
              <w:t>1,500</w:t>
            </w:r>
            <w:r w:rsidR="005E17ED" w:rsidRPr="00766D5D">
              <w:rPr>
                <w:rFonts w:ascii="Arial" w:hAnsi="Arial" w:cs="Arial"/>
                <w:sz w:val="18"/>
                <w:szCs w:val="18"/>
              </w:rPr>
              <w:t xml:space="preserve"> paper</w:t>
            </w:r>
            <w:r w:rsidR="00C5535B" w:rsidRPr="00766D5D">
              <w:rPr>
                <w:rFonts w:ascii="Arial" w:hAnsi="Arial" w:cs="Arial"/>
                <w:sz w:val="18"/>
                <w:szCs w:val="18"/>
              </w:rPr>
              <w:t xml:space="preserve"> and electronic</w:t>
            </w:r>
            <w:r w:rsidR="000543FC" w:rsidRPr="00766D5D">
              <w:rPr>
                <w:rFonts w:ascii="Arial" w:hAnsi="Arial" w:cs="Arial"/>
                <w:sz w:val="18"/>
                <w:szCs w:val="18"/>
              </w:rPr>
              <w:t xml:space="preserve"> records</w:t>
            </w:r>
          </w:p>
          <w:p w14:paraId="5296B0E1" w14:textId="3379FBD4" w:rsidR="00E9492A" w:rsidRPr="00F80985" w:rsidRDefault="005E17ED" w:rsidP="00F80985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66D5D">
              <w:rPr>
                <w:rFonts w:ascii="Arial" w:hAnsi="Arial" w:cs="Arial"/>
                <w:sz w:val="18"/>
                <w:szCs w:val="18"/>
              </w:rPr>
              <w:t xml:space="preserve">Recruited </w:t>
            </w:r>
            <w:r w:rsidR="000543FC" w:rsidRPr="00766D5D">
              <w:rPr>
                <w:rFonts w:ascii="Arial" w:hAnsi="Arial" w:cs="Arial"/>
                <w:sz w:val="18"/>
                <w:szCs w:val="18"/>
              </w:rPr>
              <w:t>17</w:t>
            </w:r>
            <w:r w:rsidR="0066658E" w:rsidRPr="00766D5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66D5D">
              <w:rPr>
                <w:rFonts w:ascii="Arial" w:hAnsi="Arial" w:cs="Arial"/>
                <w:sz w:val="18"/>
                <w:szCs w:val="18"/>
              </w:rPr>
              <w:t xml:space="preserve">students from </w:t>
            </w:r>
            <w:r w:rsidR="00C5535B" w:rsidRPr="00766D5D">
              <w:rPr>
                <w:rFonts w:ascii="Arial" w:hAnsi="Arial" w:cs="Arial"/>
                <w:sz w:val="18"/>
                <w:szCs w:val="18"/>
              </w:rPr>
              <w:t>3</w:t>
            </w:r>
            <w:r w:rsidR="0066658E" w:rsidRPr="00766D5D">
              <w:rPr>
                <w:rFonts w:ascii="Arial" w:hAnsi="Arial" w:cs="Arial"/>
                <w:sz w:val="18"/>
                <w:szCs w:val="18"/>
              </w:rPr>
              <w:t xml:space="preserve"> different</w:t>
            </w:r>
            <w:r w:rsidRPr="00766D5D">
              <w:rPr>
                <w:rFonts w:ascii="Arial" w:hAnsi="Arial" w:cs="Arial"/>
                <w:sz w:val="18"/>
                <w:szCs w:val="18"/>
              </w:rPr>
              <w:t xml:space="preserve"> high schools to </w:t>
            </w:r>
            <w:r w:rsidR="00145083" w:rsidRPr="00766D5D">
              <w:rPr>
                <w:rFonts w:ascii="Arial" w:hAnsi="Arial" w:cs="Arial"/>
                <w:sz w:val="18"/>
                <w:szCs w:val="18"/>
              </w:rPr>
              <w:t xml:space="preserve">volunteer for Rep. </w:t>
            </w:r>
            <w:proofErr w:type="spellStart"/>
            <w:r w:rsidR="00145083" w:rsidRPr="00766D5D">
              <w:rPr>
                <w:rFonts w:ascii="Arial" w:hAnsi="Arial" w:cs="Arial"/>
                <w:sz w:val="18"/>
                <w:szCs w:val="18"/>
              </w:rPr>
              <w:t>Sente</w:t>
            </w:r>
            <w:proofErr w:type="spellEnd"/>
            <w:r w:rsidR="00D2172D" w:rsidRPr="00766D5D">
              <w:rPr>
                <w:rFonts w:ascii="Arial" w:hAnsi="Arial" w:cs="Arial"/>
                <w:sz w:val="18"/>
                <w:szCs w:val="18"/>
              </w:rPr>
              <w:t xml:space="preserve"> at community service events</w:t>
            </w:r>
          </w:p>
        </w:tc>
      </w:tr>
      <w:tr w:rsidR="00766D5D" w:rsidRPr="00697F21" w14:paraId="30FA93D8" w14:textId="77777777" w:rsidTr="00B22BF6">
        <w:tc>
          <w:tcPr>
            <w:tcW w:w="10512" w:type="dxa"/>
          </w:tcPr>
          <w:p w14:paraId="64BD4957" w14:textId="77777777" w:rsidR="00766D5D" w:rsidRPr="00697F21" w:rsidRDefault="00766D5D" w:rsidP="00766D5D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 xml:space="preserve">Director, </w:t>
            </w: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Illinois Model United Nations</w:t>
            </w:r>
            <w:r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, Champaign, IL                                                                      </w:t>
            </w:r>
            <w:r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October 2016</w:t>
            </w:r>
            <w:r w:rsidRPr="00697F21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—</w:t>
            </w:r>
            <w:r w:rsidRPr="00697F21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March 2017</w:t>
            </w:r>
            <w:r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</w:t>
            </w:r>
            <w:r w:rsidRPr="00697F21"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697F21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</w:t>
            </w:r>
          </w:p>
          <w:p w14:paraId="4CB36991" w14:textId="77777777" w:rsidR="00766D5D" w:rsidRPr="00766D5D" w:rsidRDefault="00766D5D" w:rsidP="00766D5D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Designed an educational political simulation for present day events in the Illinois House of Representatives</w:t>
            </w:r>
          </w:p>
          <w:p w14:paraId="19E5CD26" w14:textId="77777777" w:rsidR="00766D5D" w:rsidRPr="00766D5D" w:rsidRDefault="00766D5D" w:rsidP="00766D5D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Ran a committee of 65 students to simulate the IL General Assembly</w:t>
            </w:r>
          </w:p>
          <w:p w14:paraId="1FFBECBE" w14:textId="77777777" w:rsidR="00766D5D" w:rsidRPr="00766D5D" w:rsidRDefault="00766D5D" w:rsidP="00766D5D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Oversaw a team of 4 Auxiliary Staffers to implement goals for creating a successful conference</w:t>
            </w:r>
          </w:p>
          <w:p w14:paraId="63C8FF64" w14:textId="537BF1FB" w:rsidR="00766D5D" w:rsidRPr="00F80985" w:rsidRDefault="00766D5D" w:rsidP="00F80985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Arial" w:hAnsi="Arial" w:cs="Arial"/>
                <w:sz w:val="18"/>
              </w:rPr>
            </w:pPr>
            <w:r w:rsidRPr="00766D5D">
              <w:rPr>
                <w:rFonts w:ascii="Arial" w:hAnsi="Arial" w:cs="Arial"/>
                <w:sz w:val="18"/>
              </w:rPr>
              <w:t>Composed a 20-page background guide on the impacts of the IL State Budget Crisis of 2015-2017</w:t>
            </w:r>
            <w:r w:rsidR="00F80985" w:rsidRPr="00F80985">
              <w:rPr>
                <w:rFonts w:ascii="Arial" w:hAnsi="Arial" w:cs="Arial"/>
                <w:sz w:val="18"/>
              </w:rPr>
              <w:t xml:space="preserve"> </w:t>
            </w:r>
          </w:p>
        </w:tc>
      </w:tr>
      <w:tr w:rsidR="00766D5D" w:rsidRPr="00697F21" w14:paraId="4B3C20B2" w14:textId="77777777" w:rsidTr="00B22BF6">
        <w:tc>
          <w:tcPr>
            <w:tcW w:w="10512" w:type="dxa"/>
            <w:tcBorders>
              <w:bottom w:val="single" w:sz="4" w:space="0" w:color="auto"/>
            </w:tcBorders>
          </w:tcPr>
          <w:p w14:paraId="72734572" w14:textId="7B5C8093" w:rsidR="00766D5D" w:rsidRPr="00697F21" w:rsidRDefault="00766D5D" w:rsidP="00766D5D">
            <w:pPr>
              <w:rPr>
                <w:rFonts w:ascii="Arial" w:eastAsia="Times New Roman" w:hAnsi="Arial" w:cs="Arial"/>
                <w:b/>
                <w:color w:val="000000" w:themeColor="text1"/>
              </w:rPr>
            </w:pPr>
            <w:r w:rsidRPr="00697F21">
              <w:rPr>
                <w:rFonts w:ascii="Arial" w:eastAsia="Times New Roman" w:hAnsi="Arial" w:cs="Arial"/>
                <w:b/>
                <w:color w:val="000000" w:themeColor="text1"/>
              </w:rPr>
              <w:t>Relevant Skills</w:t>
            </w:r>
          </w:p>
        </w:tc>
      </w:tr>
      <w:tr w:rsidR="00766D5D" w:rsidRPr="00697F21" w14:paraId="2EB8D791" w14:textId="77777777" w:rsidTr="00652DA0">
        <w:tc>
          <w:tcPr>
            <w:tcW w:w="10512" w:type="dxa"/>
            <w:tcBorders>
              <w:top w:val="single" w:sz="4" w:space="0" w:color="auto"/>
            </w:tcBorders>
          </w:tcPr>
          <w:p w14:paraId="5CBF3749" w14:textId="57AE47A1" w:rsidR="00766D5D" w:rsidRPr="00697F21" w:rsidRDefault="00766D5D" w:rsidP="00766D5D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NGP VAN, Microsoft Office, iMovie and Garage Band, Conversational Spanish, Database Research, Constituent Casework, R statistical programming</w:t>
            </w:r>
            <w: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, Press Release Writing, Social Media Marketing, Event Planning</w:t>
            </w:r>
            <w:r w:rsidR="00E0167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, Basic Graphic Design</w:t>
            </w:r>
          </w:p>
        </w:tc>
      </w:tr>
      <w:tr w:rsidR="00766D5D" w:rsidRPr="00697F21" w14:paraId="363D17AC" w14:textId="77777777" w:rsidTr="00652DA0">
        <w:tc>
          <w:tcPr>
            <w:tcW w:w="10512" w:type="dxa"/>
            <w:tcBorders>
              <w:bottom w:val="single" w:sz="4" w:space="0" w:color="auto"/>
            </w:tcBorders>
          </w:tcPr>
          <w:p w14:paraId="2716F18B" w14:textId="35ECE4EC" w:rsidR="00766D5D" w:rsidRPr="00697F21" w:rsidRDefault="00D86C1E" w:rsidP="00766D5D">
            <w:pPr>
              <w:rPr>
                <w:rFonts w:ascii="Arial" w:eastAsia="Times New Roman" w:hAnsi="Arial" w:cs="Arial"/>
                <w:b/>
                <w:color w:val="000000" w:themeColor="text1"/>
              </w:rPr>
            </w:pPr>
            <w:r>
              <w:rPr>
                <w:rFonts w:ascii="Arial" w:eastAsia="Times New Roman" w:hAnsi="Arial" w:cs="Arial"/>
                <w:b/>
                <w:color w:val="000000" w:themeColor="text1"/>
              </w:rPr>
              <w:t>Organization Memberships</w:t>
            </w:r>
          </w:p>
        </w:tc>
      </w:tr>
      <w:tr w:rsidR="00766D5D" w:rsidRPr="00697F21" w14:paraId="5DE0E644" w14:textId="77777777" w:rsidTr="00652DA0">
        <w:tc>
          <w:tcPr>
            <w:tcW w:w="10512" w:type="dxa"/>
            <w:tcBorders>
              <w:top w:val="single" w:sz="4" w:space="0" w:color="auto"/>
            </w:tcBorders>
          </w:tcPr>
          <w:p w14:paraId="003CB458" w14:textId="296C65BB" w:rsidR="00D86C1E" w:rsidRPr="00F40E86" w:rsidRDefault="00D86C1E" w:rsidP="00766D5D">
            <w:pPr>
              <w:spacing w:line="135" w:lineRule="atLeast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D86C1E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President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, Students for JB Pritzker, </w:t>
            </w:r>
            <w:r w:rsidRPr="00D86C1E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Champaign, IL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                                                                    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          August 2017- Present</w:t>
            </w:r>
          </w:p>
          <w:p w14:paraId="6083B89C" w14:textId="58BA25CE" w:rsidR="00766D5D" w:rsidRPr="00F40E86" w:rsidRDefault="00766D5D" w:rsidP="00766D5D">
            <w:pPr>
              <w:spacing w:line="135" w:lineRule="atLeast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F40E8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Member, </w:t>
            </w:r>
            <w:r w:rsidRPr="00F40E86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Illinois Student </w:t>
            </w:r>
            <w:r w:rsidR="00D86C1E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Government</w:t>
            </w:r>
            <w:r w:rsidRPr="00F40E86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, </w:t>
            </w:r>
            <w:r w:rsidRPr="00F40E8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Champaign, IL                            </w:t>
            </w:r>
          </w:p>
          <w:p w14:paraId="75B1CC75" w14:textId="718ACEF2" w:rsidR="00766D5D" w:rsidRPr="00F40E86" w:rsidRDefault="00766D5D" w:rsidP="00766D5D">
            <w:pPr>
              <w:spacing w:line="135" w:lineRule="atLeast"/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40E8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 Committee on Governmental and Community Affairs                                                                  </w:t>
            </w:r>
            <w:r w:rsidR="00D86C1E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   </w:t>
            </w:r>
            <w:r w:rsidRPr="00F40E86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September 2016</w:t>
            </w:r>
            <w:r w:rsidRPr="00F40E86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—</w:t>
            </w:r>
            <w:r w:rsidR="00D86C1E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Present</w:t>
            </w:r>
          </w:p>
          <w:p w14:paraId="09B773C4" w14:textId="7DC49A99" w:rsidR="00D86C1E" w:rsidRPr="00D86C1E" w:rsidRDefault="00D80384" w:rsidP="00766D5D">
            <w:pPr>
              <w:spacing w:line="135" w:lineRule="atLeast"/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40E86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Chief </w:t>
            </w:r>
            <w:r w:rsidR="00766D5D" w:rsidRPr="00F40E86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Justice</w:t>
            </w:r>
            <w:r w:rsidR="00766D5D" w:rsidRPr="00F40E86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, Illinois Student Government, </w:t>
            </w:r>
            <w:r w:rsidR="00766D5D" w:rsidRPr="00F40E86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Champaign, IL                                               </w:t>
            </w:r>
            <w:r w:rsidR="00F40E86" w:rsidRPr="00F40E86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               </w:t>
            </w:r>
            <w:r w:rsidR="001276DD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r w:rsidR="00D86C1E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  </w:t>
            </w:r>
            <w:r w:rsidR="00766D5D" w:rsidRPr="00F40E86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March 2017-</w:t>
            </w:r>
            <w:r w:rsidR="001276DD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January 2018</w:t>
            </w:r>
          </w:p>
        </w:tc>
      </w:tr>
      <w:tr w:rsidR="00766D5D" w:rsidRPr="00697F21" w14:paraId="49201CAC" w14:textId="77777777" w:rsidTr="00652DA0">
        <w:tc>
          <w:tcPr>
            <w:tcW w:w="10512" w:type="dxa"/>
            <w:tcBorders>
              <w:bottom w:val="single" w:sz="4" w:space="0" w:color="auto"/>
            </w:tcBorders>
          </w:tcPr>
          <w:p w14:paraId="0CA9C457" w14:textId="4E376186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b/>
                <w:color w:val="000000" w:themeColor="text1"/>
              </w:rPr>
            </w:pPr>
            <w:bookmarkStart w:id="0" w:name="_GoBack"/>
            <w:bookmarkEnd w:id="0"/>
          </w:p>
          <w:p w14:paraId="67DDF580" w14:textId="77777777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b/>
                <w:color w:val="000000" w:themeColor="text1"/>
              </w:rPr>
            </w:pPr>
            <w:r w:rsidRPr="00697F21">
              <w:rPr>
                <w:rFonts w:ascii="Arial" w:eastAsia="Times New Roman" w:hAnsi="Arial" w:cs="Arial"/>
                <w:b/>
                <w:color w:val="000000" w:themeColor="text1"/>
              </w:rPr>
              <w:t>Honors</w:t>
            </w:r>
          </w:p>
        </w:tc>
      </w:tr>
      <w:tr w:rsidR="00766D5D" w:rsidRPr="00697F21" w14:paraId="64B736B0" w14:textId="77777777" w:rsidTr="00D80384">
        <w:trPr>
          <w:trHeight w:val="1023"/>
        </w:trPr>
        <w:tc>
          <w:tcPr>
            <w:tcW w:w="10512" w:type="dxa"/>
            <w:tcBorders>
              <w:top w:val="single" w:sz="4" w:space="0" w:color="auto"/>
            </w:tcBorders>
          </w:tcPr>
          <w:p w14:paraId="13A9326C" w14:textId="4C39FD7A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Outstanding Delegate, </w:t>
            </w:r>
            <w:r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Illinois Model United Nations Conference                                                       </w:t>
            </w: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             </w:t>
            </w: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September 2016</w:t>
            </w:r>
          </w:p>
          <w:p w14:paraId="6FC563A0" w14:textId="77777777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Outstanding Delegate</w:t>
            </w:r>
            <w:r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, Model United Nations Conferences at the University of Illinois, Northwestern University, </w:t>
            </w:r>
          </w:p>
          <w:p w14:paraId="25254FC5" w14:textId="3DDFE011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and Brown University                                                                                                                              </w:t>
            </w: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                   </w:t>
            </w: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2014 and 2015</w:t>
            </w:r>
          </w:p>
          <w:p w14:paraId="54A4854B" w14:textId="50A82C65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697F21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Illinois State Scholar                                                                                                                                       </w:t>
            </w:r>
            <w: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                   </w:t>
            </w:r>
            <w:r w:rsidRPr="00697F21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June 2016</w:t>
            </w:r>
          </w:p>
          <w:p w14:paraId="34C0D4F9" w14:textId="415CD11C" w:rsidR="00766D5D" w:rsidRPr="00697F21" w:rsidRDefault="00766D5D" w:rsidP="00766D5D">
            <w:pPr>
              <w:spacing w:after="2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</w:p>
        </w:tc>
      </w:tr>
    </w:tbl>
    <w:p w14:paraId="339F98AB" w14:textId="30B7CAD9" w:rsidR="0047581B" w:rsidRPr="00697F21" w:rsidRDefault="0047581B" w:rsidP="00E9492A">
      <w:pPr>
        <w:tabs>
          <w:tab w:val="left" w:pos="1812"/>
        </w:tabs>
        <w:rPr>
          <w:color w:val="000000" w:themeColor="text1"/>
        </w:rPr>
      </w:pPr>
    </w:p>
    <w:sectPr w:rsidR="0047581B" w:rsidRPr="00697F21" w:rsidSect="00E57AC3">
      <w:pgSz w:w="12240" w:h="15840"/>
      <w:pgMar w:top="533" w:right="720" w:bottom="53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3000B" w14:textId="77777777" w:rsidR="00707C55" w:rsidRDefault="00707C55" w:rsidP="0090563D">
      <w:pPr>
        <w:spacing w:line="240" w:lineRule="auto"/>
      </w:pPr>
      <w:r>
        <w:separator/>
      </w:r>
    </w:p>
  </w:endnote>
  <w:endnote w:type="continuationSeparator" w:id="0">
    <w:p w14:paraId="3045C447" w14:textId="77777777" w:rsidR="00707C55" w:rsidRDefault="00707C55" w:rsidP="0090563D">
      <w:pPr>
        <w:spacing w:line="240" w:lineRule="auto"/>
      </w:pPr>
      <w:r>
        <w:continuationSeparator/>
      </w:r>
    </w:p>
  </w:endnote>
  <w:endnote w:type="continuationNotice" w:id="1">
    <w:p w14:paraId="0EF0BC7D" w14:textId="77777777" w:rsidR="00707C55" w:rsidRDefault="00707C5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389C7" w14:textId="77777777" w:rsidR="00707C55" w:rsidRDefault="00707C55" w:rsidP="0090563D">
      <w:pPr>
        <w:spacing w:line="240" w:lineRule="auto"/>
      </w:pPr>
      <w:r>
        <w:separator/>
      </w:r>
    </w:p>
  </w:footnote>
  <w:footnote w:type="continuationSeparator" w:id="0">
    <w:p w14:paraId="7812B17A" w14:textId="77777777" w:rsidR="00707C55" w:rsidRDefault="00707C55" w:rsidP="0090563D">
      <w:pPr>
        <w:spacing w:line="240" w:lineRule="auto"/>
      </w:pPr>
      <w:r>
        <w:continuationSeparator/>
      </w:r>
    </w:p>
  </w:footnote>
  <w:footnote w:type="continuationNotice" w:id="1">
    <w:p w14:paraId="39E765B0" w14:textId="77777777" w:rsidR="00707C55" w:rsidRDefault="00707C5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70A42"/>
    <w:multiLevelType w:val="hybridMultilevel"/>
    <w:tmpl w:val="7108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A0B92"/>
    <w:multiLevelType w:val="hybridMultilevel"/>
    <w:tmpl w:val="BE4277B8"/>
    <w:lvl w:ilvl="0" w:tplc="28CED77E">
      <w:start w:val="1"/>
      <w:numFmt w:val="bullet"/>
      <w:suff w:val="space"/>
      <w:lvlText w:val=""/>
      <w:lvlJc w:val="left"/>
      <w:pPr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" w15:restartNumberingAfterBreak="0">
    <w:nsid w:val="135302F0"/>
    <w:multiLevelType w:val="hybridMultilevel"/>
    <w:tmpl w:val="C360E1CE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152A11B2"/>
    <w:multiLevelType w:val="hybridMultilevel"/>
    <w:tmpl w:val="506A7E7E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4" w15:restartNumberingAfterBreak="0">
    <w:nsid w:val="186A4B48"/>
    <w:multiLevelType w:val="hybridMultilevel"/>
    <w:tmpl w:val="7DDCC8EE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5" w15:restartNumberingAfterBreak="0">
    <w:nsid w:val="1C4A6FC0"/>
    <w:multiLevelType w:val="hybridMultilevel"/>
    <w:tmpl w:val="2C9CC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75F8D"/>
    <w:multiLevelType w:val="hybridMultilevel"/>
    <w:tmpl w:val="C6C4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93014"/>
    <w:multiLevelType w:val="hybridMultilevel"/>
    <w:tmpl w:val="77649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B5AF5"/>
    <w:multiLevelType w:val="hybridMultilevel"/>
    <w:tmpl w:val="788618C4"/>
    <w:lvl w:ilvl="0" w:tplc="C77C7456">
      <w:start w:val="1"/>
      <w:numFmt w:val="bullet"/>
      <w:suff w:val="space"/>
      <w:lvlText w:val=""/>
      <w:lvlJc w:val="left"/>
      <w:pPr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44124"/>
    <w:multiLevelType w:val="hybridMultilevel"/>
    <w:tmpl w:val="EBBC4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870A21"/>
    <w:multiLevelType w:val="hybridMultilevel"/>
    <w:tmpl w:val="727C9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10FCE"/>
    <w:multiLevelType w:val="hybridMultilevel"/>
    <w:tmpl w:val="278A2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27CE9"/>
    <w:multiLevelType w:val="hybridMultilevel"/>
    <w:tmpl w:val="846E08F6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3FA268A1"/>
    <w:multiLevelType w:val="hybridMultilevel"/>
    <w:tmpl w:val="5E9CD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F5F8E"/>
    <w:multiLevelType w:val="hybridMultilevel"/>
    <w:tmpl w:val="2B0CF8E4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5" w15:restartNumberingAfterBreak="0">
    <w:nsid w:val="5DB479E1"/>
    <w:multiLevelType w:val="hybridMultilevel"/>
    <w:tmpl w:val="FE2C744A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60061CEA"/>
    <w:multiLevelType w:val="hybridMultilevel"/>
    <w:tmpl w:val="F00A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FA0FDE"/>
    <w:multiLevelType w:val="hybridMultilevel"/>
    <w:tmpl w:val="F1F60F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09F609A"/>
    <w:multiLevelType w:val="hybridMultilevel"/>
    <w:tmpl w:val="83363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16464"/>
    <w:multiLevelType w:val="hybridMultilevel"/>
    <w:tmpl w:val="5A560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60D8F"/>
    <w:multiLevelType w:val="hybridMultilevel"/>
    <w:tmpl w:val="8DB02CDE"/>
    <w:lvl w:ilvl="0" w:tplc="2B42ECC6">
      <w:start w:val="1"/>
      <w:numFmt w:val="bullet"/>
      <w:suff w:val="space"/>
      <w:lvlText w:val=""/>
      <w:lvlJc w:val="left"/>
      <w:pPr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651AD"/>
    <w:multiLevelType w:val="hybridMultilevel"/>
    <w:tmpl w:val="950207D2"/>
    <w:lvl w:ilvl="0" w:tplc="2B42ECC6">
      <w:start w:val="1"/>
      <w:numFmt w:val="bullet"/>
      <w:suff w:val="space"/>
      <w:lvlText w:val=""/>
      <w:lvlJc w:val="left"/>
      <w:pPr>
        <w:ind w:left="43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18"/>
  </w:num>
  <w:num w:numId="4">
    <w:abstractNumId w:val="7"/>
  </w:num>
  <w:num w:numId="5">
    <w:abstractNumId w:val="1"/>
  </w:num>
  <w:num w:numId="6">
    <w:abstractNumId w:val="0"/>
  </w:num>
  <w:num w:numId="7">
    <w:abstractNumId w:val="6"/>
  </w:num>
  <w:num w:numId="8">
    <w:abstractNumId w:val="13"/>
  </w:num>
  <w:num w:numId="9">
    <w:abstractNumId w:val="17"/>
  </w:num>
  <w:num w:numId="10">
    <w:abstractNumId w:val="16"/>
  </w:num>
  <w:num w:numId="11">
    <w:abstractNumId w:val="20"/>
  </w:num>
  <w:num w:numId="12">
    <w:abstractNumId w:val="11"/>
  </w:num>
  <w:num w:numId="13">
    <w:abstractNumId w:val="9"/>
  </w:num>
  <w:num w:numId="14">
    <w:abstractNumId w:val="19"/>
  </w:num>
  <w:num w:numId="15">
    <w:abstractNumId w:val="5"/>
  </w:num>
  <w:num w:numId="16">
    <w:abstractNumId w:val="10"/>
  </w:num>
  <w:num w:numId="17">
    <w:abstractNumId w:val="8"/>
  </w:num>
  <w:num w:numId="18">
    <w:abstractNumId w:val="3"/>
  </w:num>
  <w:num w:numId="19">
    <w:abstractNumId w:val="2"/>
  </w:num>
  <w:num w:numId="20">
    <w:abstractNumId w:val="4"/>
  </w:num>
  <w:num w:numId="21">
    <w:abstractNumId w:val="1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sjSwNDYyMDMxNDVX0lEKTi0uzszPAykwNKgFAKeCxlQtAAAA"/>
  </w:docVars>
  <w:rsids>
    <w:rsidRoot w:val="0047581B"/>
    <w:rsid w:val="00011C09"/>
    <w:rsid w:val="000443A0"/>
    <w:rsid w:val="000463BC"/>
    <w:rsid w:val="00047B4F"/>
    <w:rsid w:val="000543FC"/>
    <w:rsid w:val="00054803"/>
    <w:rsid w:val="0006573D"/>
    <w:rsid w:val="00066E49"/>
    <w:rsid w:val="000953B8"/>
    <w:rsid w:val="000B5670"/>
    <w:rsid w:val="000B58A3"/>
    <w:rsid w:val="000B7926"/>
    <w:rsid w:val="000C631F"/>
    <w:rsid w:val="000D7DD5"/>
    <w:rsid w:val="000E4D54"/>
    <w:rsid w:val="0011296A"/>
    <w:rsid w:val="00115EF0"/>
    <w:rsid w:val="00121644"/>
    <w:rsid w:val="00124B09"/>
    <w:rsid w:val="001276DD"/>
    <w:rsid w:val="00130620"/>
    <w:rsid w:val="001353DC"/>
    <w:rsid w:val="0013570E"/>
    <w:rsid w:val="00145051"/>
    <w:rsid w:val="00145083"/>
    <w:rsid w:val="00150E2C"/>
    <w:rsid w:val="0016713D"/>
    <w:rsid w:val="00175AA2"/>
    <w:rsid w:val="00184134"/>
    <w:rsid w:val="001A68DE"/>
    <w:rsid w:val="001D1D3A"/>
    <w:rsid w:val="001D2759"/>
    <w:rsid w:val="001D3AFF"/>
    <w:rsid w:val="001D7448"/>
    <w:rsid w:val="001F0C74"/>
    <w:rsid w:val="00211713"/>
    <w:rsid w:val="0023067F"/>
    <w:rsid w:val="00246196"/>
    <w:rsid w:val="00250ED3"/>
    <w:rsid w:val="002536DD"/>
    <w:rsid w:val="00257346"/>
    <w:rsid w:val="002755CA"/>
    <w:rsid w:val="00282572"/>
    <w:rsid w:val="00284289"/>
    <w:rsid w:val="00287CE2"/>
    <w:rsid w:val="002914AC"/>
    <w:rsid w:val="00295F76"/>
    <w:rsid w:val="002A241F"/>
    <w:rsid w:val="002C56DD"/>
    <w:rsid w:val="002D2B20"/>
    <w:rsid w:val="002D5371"/>
    <w:rsid w:val="002F08FA"/>
    <w:rsid w:val="002F524C"/>
    <w:rsid w:val="002F6B9A"/>
    <w:rsid w:val="00304192"/>
    <w:rsid w:val="00306C9E"/>
    <w:rsid w:val="003151D7"/>
    <w:rsid w:val="00325C97"/>
    <w:rsid w:val="0032762E"/>
    <w:rsid w:val="00330C5C"/>
    <w:rsid w:val="003371DC"/>
    <w:rsid w:val="003678AD"/>
    <w:rsid w:val="00375C28"/>
    <w:rsid w:val="003762AA"/>
    <w:rsid w:val="0038237D"/>
    <w:rsid w:val="00395E7B"/>
    <w:rsid w:val="003A170F"/>
    <w:rsid w:val="003B3601"/>
    <w:rsid w:val="003C0696"/>
    <w:rsid w:val="003C3407"/>
    <w:rsid w:val="003D18B4"/>
    <w:rsid w:val="003D59A8"/>
    <w:rsid w:val="003E4C87"/>
    <w:rsid w:val="00402518"/>
    <w:rsid w:val="00414901"/>
    <w:rsid w:val="00416028"/>
    <w:rsid w:val="00424B9D"/>
    <w:rsid w:val="004263A9"/>
    <w:rsid w:val="00435EBB"/>
    <w:rsid w:val="004365E8"/>
    <w:rsid w:val="00473F89"/>
    <w:rsid w:val="0047581B"/>
    <w:rsid w:val="00482ABB"/>
    <w:rsid w:val="00482D75"/>
    <w:rsid w:val="00496083"/>
    <w:rsid w:val="004A0C49"/>
    <w:rsid w:val="004A0E2F"/>
    <w:rsid w:val="004B39AC"/>
    <w:rsid w:val="004B5285"/>
    <w:rsid w:val="004E041B"/>
    <w:rsid w:val="004E7515"/>
    <w:rsid w:val="005313D1"/>
    <w:rsid w:val="005647F9"/>
    <w:rsid w:val="00571361"/>
    <w:rsid w:val="00580E91"/>
    <w:rsid w:val="00583A4F"/>
    <w:rsid w:val="00591440"/>
    <w:rsid w:val="00595DE3"/>
    <w:rsid w:val="005A5230"/>
    <w:rsid w:val="005A70C8"/>
    <w:rsid w:val="005D0E3B"/>
    <w:rsid w:val="005E17ED"/>
    <w:rsid w:val="005E2674"/>
    <w:rsid w:val="005F3835"/>
    <w:rsid w:val="00604677"/>
    <w:rsid w:val="00604F8B"/>
    <w:rsid w:val="006067C3"/>
    <w:rsid w:val="00606B2D"/>
    <w:rsid w:val="0062030F"/>
    <w:rsid w:val="00620BA3"/>
    <w:rsid w:val="00620E11"/>
    <w:rsid w:val="006312E1"/>
    <w:rsid w:val="00643026"/>
    <w:rsid w:val="00652DA0"/>
    <w:rsid w:val="0065374E"/>
    <w:rsid w:val="0066658E"/>
    <w:rsid w:val="00673A46"/>
    <w:rsid w:val="006745EC"/>
    <w:rsid w:val="00677EC4"/>
    <w:rsid w:val="00680A6E"/>
    <w:rsid w:val="00680EBB"/>
    <w:rsid w:val="00682A9B"/>
    <w:rsid w:val="0068469C"/>
    <w:rsid w:val="006858DC"/>
    <w:rsid w:val="00686049"/>
    <w:rsid w:val="00697F21"/>
    <w:rsid w:val="006C3682"/>
    <w:rsid w:val="006C775C"/>
    <w:rsid w:val="006E3712"/>
    <w:rsid w:val="00701334"/>
    <w:rsid w:val="00707C55"/>
    <w:rsid w:val="00717E60"/>
    <w:rsid w:val="00741AC9"/>
    <w:rsid w:val="00742278"/>
    <w:rsid w:val="00747F20"/>
    <w:rsid w:val="007529E6"/>
    <w:rsid w:val="00754545"/>
    <w:rsid w:val="00763BFA"/>
    <w:rsid w:val="00766D5D"/>
    <w:rsid w:val="00784071"/>
    <w:rsid w:val="007A574A"/>
    <w:rsid w:val="007A6EB7"/>
    <w:rsid w:val="007C14B3"/>
    <w:rsid w:val="007C5723"/>
    <w:rsid w:val="007E59CE"/>
    <w:rsid w:val="008230D5"/>
    <w:rsid w:val="008254AE"/>
    <w:rsid w:val="00832557"/>
    <w:rsid w:val="00845BC6"/>
    <w:rsid w:val="00855D18"/>
    <w:rsid w:val="00890413"/>
    <w:rsid w:val="008934AF"/>
    <w:rsid w:val="00895BB9"/>
    <w:rsid w:val="008C2122"/>
    <w:rsid w:val="008C75E1"/>
    <w:rsid w:val="008D1422"/>
    <w:rsid w:val="008D319A"/>
    <w:rsid w:val="008D4550"/>
    <w:rsid w:val="008E437A"/>
    <w:rsid w:val="0090563D"/>
    <w:rsid w:val="009075A3"/>
    <w:rsid w:val="00913BA9"/>
    <w:rsid w:val="00920373"/>
    <w:rsid w:val="00940BF6"/>
    <w:rsid w:val="00947375"/>
    <w:rsid w:val="00964B9D"/>
    <w:rsid w:val="00980791"/>
    <w:rsid w:val="00980A84"/>
    <w:rsid w:val="00995F62"/>
    <w:rsid w:val="00996B74"/>
    <w:rsid w:val="009B3FD4"/>
    <w:rsid w:val="009B5452"/>
    <w:rsid w:val="009C1D11"/>
    <w:rsid w:val="009C38A8"/>
    <w:rsid w:val="009C51CF"/>
    <w:rsid w:val="009D3A75"/>
    <w:rsid w:val="009D4863"/>
    <w:rsid w:val="009E7E97"/>
    <w:rsid w:val="009F247F"/>
    <w:rsid w:val="00A049B4"/>
    <w:rsid w:val="00A13563"/>
    <w:rsid w:val="00A5163C"/>
    <w:rsid w:val="00A947B1"/>
    <w:rsid w:val="00AA0453"/>
    <w:rsid w:val="00AA187C"/>
    <w:rsid w:val="00AD442B"/>
    <w:rsid w:val="00AE62DD"/>
    <w:rsid w:val="00B025C5"/>
    <w:rsid w:val="00B10831"/>
    <w:rsid w:val="00B10C5F"/>
    <w:rsid w:val="00B158BD"/>
    <w:rsid w:val="00B22BF6"/>
    <w:rsid w:val="00B2424F"/>
    <w:rsid w:val="00B322FD"/>
    <w:rsid w:val="00B43DBE"/>
    <w:rsid w:val="00B52EF2"/>
    <w:rsid w:val="00B63399"/>
    <w:rsid w:val="00B634DE"/>
    <w:rsid w:val="00B7685E"/>
    <w:rsid w:val="00B77B6A"/>
    <w:rsid w:val="00B82B21"/>
    <w:rsid w:val="00B95F07"/>
    <w:rsid w:val="00BA138C"/>
    <w:rsid w:val="00BC356F"/>
    <w:rsid w:val="00C01C90"/>
    <w:rsid w:val="00C1084D"/>
    <w:rsid w:val="00C15C14"/>
    <w:rsid w:val="00C43AF1"/>
    <w:rsid w:val="00C47BE4"/>
    <w:rsid w:val="00C5535B"/>
    <w:rsid w:val="00C72FF1"/>
    <w:rsid w:val="00C74CE4"/>
    <w:rsid w:val="00C772FC"/>
    <w:rsid w:val="00C77661"/>
    <w:rsid w:val="00C93338"/>
    <w:rsid w:val="00CB5D54"/>
    <w:rsid w:val="00CE2BAE"/>
    <w:rsid w:val="00CF5C82"/>
    <w:rsid w:val="00D04928"/>
    <w:rsid w:val="00D15138"/>
    <w:rsid w:val="00D21721"/>
    <w:rsid w:val="00D2172D"/>
    <w:rsid w:val="00D266D3"/>
    <w:rsid w:val="00D32463"/>
    <w:rsid w:val="00D343DC"/>
    <w:rsid w:val="00D4047E"/>
    <w:rsid w:val="00D52B10"/>
    <w:rsid w:val="00D56E40"/>
    <w:rsid w:val="00D66786"/>
    <w:rsid w:val="00D667EC"/>
    <w:rsid w:val="00D74A9E"/>
    <w:rsid w:val="00D80384"/>
    <w:rsid w:val="00D811C7"/>
    <w:rsid w:val="00D8379C"/>
    <w:rsid w:val="00D86C1E"/>
    <w:rsid w:val="00D9010F"/>
    <w:rsid w:val="00D922DC"/>
    <w:rsid w:val="00DB3782"/>
    <w:rsid w:val="00DB432D"/>
    <w:rsid w:val="00DE6A0C"/>
    <w:rsid w:val="00DE7665"/>
    <w:rsid w:val="00DF0F90"/>
    <w:rsid w:val="00DF1C7B"/>
    <w:rsid w:val="00DF6ABF"/>
    <w:rsid w:val="00E01679"/>
    <w:rsid w:val="00E167FA"/>
    <w:rsid w:val="00E2766F"/>
    <w:rsid w:val="00E40B62"/>
    <w:rsid w:val="00E41EC5"/>
    <w:rsid w:val="00E526D6"/>
    <w:rsid w:val="00E54EBD"/>
    <w:rsid w:val="00E57887"/>
    <w:rsid w:val="00E57AC3"/>
    <w:rsid w:val="00E702B5"/>
    <w:rsid w:val="00E7689D"/>
    <w:rsid w:val="00E943CB"/>
    <w:rsid w:val="00E9492A"/>
    <w:rsid w:val="00E94E5B"/>
    <w:rsid w:val="00EB77FA"/>
    <w:rsid w:val="00EB794C"/>
    <w:rsid w:val="00EC3F95"/>
    <w:rsid w:val="00ED022F"/>
    <w:rsid w:val="00EE2D74"/>
    <w:rsid w:val="00F0591A"/>
    <w:rsid w:val="00F05CC8"/>
    <w:rsid w:val="00F108F5"/>
    <w:rsid w:val="00F13607"/>
    <w:rsid w:val="00F40E86"/>
    <w:rsid w:val="00F41585"/>
    <w:rsid w:val="00F4486C"/>
    <w:rsid w:val="00F80985"/>
    <w:rsid w:val="00F80C8F"/>
    <w:rsid w:val="00F81000"/>
    <w:rsid w:val="00F85502"/>
    <w:rsid w:val="00F8715B"/>
    <w:rsid w:val="00F97E48"/>
    <w:rsid w:val="00FA2828"/>
    <w:rsid w:val="00FA70BC"/>
    <w:rsid w:val="00FB0B5C"/>
    <w:rsid w:val="00FB2A9D"/>
    <w:rsid w:val="00FB4584"/>
    <w:rsid w:val="00FB5713"/>
    <w:rsid w:val="00FC10EB"/>
    <w:rsid w:val="00FD1402"/>
    <w:rsid w:val="00FD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DB2A6"/>
  <w15:docId w15:val="{FA9FCB27-E471-4CEC-9A2F-FEB77271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581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758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581B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604677"/>
  </w:style>
  <w:style w:type="paragraph" w:styleId="Header">
    <w:name w:val="header"/>
    <w:basedOn w:val="Normal"/>
    <w:link w:val="HeaderChar"/>
    <w:uiPriority w:val="99"/>
    <w:unhideWhenUsed/>
    <w:rsid w:val="0090563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63D"/>
  </w:style>
  <w:style w:type="paragraph" w:styleId="Footer">
    <w:name w:val="footer"/>
    <w:basedOn w:val="Normal"/>
    <w:link w:val="FooterChar"/>
    <w:uiPriority w:val="99"/>
    <w:unhideWhenUsed/>
    <w:rsid w:val="0090563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63D"/>
  </w:style>
  <w:style w:type="paragraph" w:styleId="BalloonText">
    <w:name w:val="Balloon Text"/>
    <w:basedOn w:val="Normal"/>
    <w:link w:val="BalloonTextChar"/>
    <w:uiPriority w:val="99"/>
    <w:semiHidden/>
    <w:unhideWhenUsed/>
    <w:rsid w:val="00741A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A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E79BC-840B-405F-81B8-9F7D4DB98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5</TotalTime>
  <Pages>1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 Weiss</dc:creator>
  <cp:lastModifiedBy>Max Weiss</cp:lastModifiedBy>
  <cp:revision>72</cp:revision>
  <cp:lastPrinted>2017-08-04T02:48:00Z</cp:lastPrinted>
  <dcterms:created xsi:type="dcterms:W3CDTF">2016-10-10T05:23:00Z</dcterms:created>
  <dcterms:modified xsi:type="dcterms:W3CDTF">2018-05-19T02:42:00Z</dcterms:modified>
</cp:coreProperties>
</file>